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7A53B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102ACC3C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54E9E0C1" w14:textId="77777777" w:rsidR="00625AF7" w:rsidRPr="00F46C59" w:rsidRDefault="002E70CA">
      <w:pPr>
        <w:ind w:left="1355" w:right="38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sz w:val="26"/>
          <w:szCs w:val="26"/>
        </w:rPr>
        <w:t>BÁO CÁO CÔNG VIỆC VÀ KẾ HOẠCH TUẦN</w:t>
      </w:r>
    </w:p>
    <w:p w14:paraId="2B60267A" w14:textId="77777777" w:rsidR="00625AF7" w:rsidRPr="00F46C59" w:rsidRDefault="00625AF7" w:rsidP="0077171C">
      <w:pPr>
        <w:pStyle w:val="BodyText"/>
        <w:rPr>
          <w:rFonts w:ascii="Times New Roman" w:hAnsi="Times New Roman" w:cs="Times New Roman"/>
          <w:b/>
        </w:rPr>
      </w:pPr>
    </w:p>
    <w:p w14:paraId="22B0F269" w14:textId="77777777" w:rsidR="00625AF7" w:rsidRPr="00F46C59" w:rsidRDefault="00625AF7" w:rsidP="0077171C">
      <w:pPr>
        <w:pStyle w:val="BodyText"/>
        <w:spacing w:before="4"/>
        <w:rPr>
          <w:rFonts w:ascii="Times New Roman" w:hAnsi="Times New Roman" w:cs="Times New Roman"/>
          <w:b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25"/>
        <w:gridCol w:w="3780"/>
      </w:tblGrid>
      <w:tr w:rsidR="00625AF7" w:rsidRPr="00F46C59" w14:paraId="7FFE5A8E" w14:textId="77777777">
        <w:trPr>
          <w:trHeight w:val="250"/>
        </w:trPr>
        <w:tc>
          <w:tcPr>
            <w:tcW w:w="3225" w:type="dxa"/>
          </w:tcPr>
          <w:p w14:paraId="795062AF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ọ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à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ên</w:t>
            </w:r>
            <w:proofErr w:type="spellEnd"/>
          </w:p>
        </w:tc>
        <w:tc>
          <w:tcPr>
            <w:tcW w:w="3780" w:type="dxa"/>
          </w:tcPr>
          <w:p w14:paraId="1BE6CACA" w14:textId="227D8FED" w:rsidR="00625AF7" w:rsidRPr="00ED48CD" w:rsidRDefault="00CD3CEE" w:rsidP="00181961">
            <w:pPr>
              <w:pStyle w:val="TableParagraph"/>
              <w:ind w:left="473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ặng Trần Trí Đức</w:t>
            </w:r>
          </w:p>
        </w:tc>
      </w:tr>
      <w:tr w:rsidR="00625AF7" w:rsidRPr="00F46C59" w14:paraId="334960D4" w14:textId="77777777">
        <w:trPr>
          <w:trHeight w:val="250"/>
        </w:trPr>
        <w:tc>
          <w:tcPr>
            <w:tcW w:w="3225" w:type="dxa"/>
          </w:tcPr>
          <w:p w14:paraId="5BE4FC1C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Lớp</w:t>
            </w:r>
            <w:proofErr w:type="spellEnd"/>
          </w:p>
        </w:tc>
        <w:tc>
          <w:tcPr>
            <w:tcW w:w="3780" w:type="dxa"/>
          </w:tcPr>
          <w:p w14:paraId="7AA8A831" w14:textId="7EC25B87" w:rsidR="00625AF7" w:rsidRPr="00F84C62" w:rsidRDefault="00F84C62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</w:t>
            </w:r>
            <w:r w:rsidR="00AC4C40">
              <w:rPr>
                <w:rFonts w:ascii="Times New Roman" w:hAnsi="Times New Roman" w:cs="Times New Roman"/>
                <w:sz w:val="26"/>
                <w:szCs w:val="26"/>
                <w:lang w:val="vi-VN"/>
              </w:rPr>
              <w:t>0</w:t>
            </w:r>
            <w:r w:rsidR="00CD3CEE">
              <w:rPr>
                <w:rFonts w:ascii="Times New Roman" w:hAnsi="Times New Roman" w:cs="Times New Roman"/>
                <w:sz w:val="26"/>
                <w:szCs w:val="26"/>
              </w:rPr>
              <w:t>8</w:t>
            </w:r>
            <w:r w:rsidR="00AC4C40">
              <w:rPr>
                <w:rFonts w:ascii="Times New Roman" w:hAnsi="Times New Roman" w:cs="Times New Roman"/>
                <w:sz w:val="26"/>
                <w:szCs w:val="26"/>
                <w:lang w:val="vi-VN"/>
              </w:rPr>
              <w:t>23I1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-JV105</w:t>
            </w:r>
          </w:p>
        </w:tc>
      </w:tr>
      <w:tr w:rsidR="00625AF7" w:rsidRPr="00F46C59" w14:paraId="574429A1" w14:textId="77777777">
        <w:trPr>
          <w:trHeight w:val="250"/>
        </w:trPr>
        <w:tc>
          <w:tcPr>
            <w:tcW w:w="3225" w:type="dxa"/>
          </w:tcPr>
          <w:p w14:paraId="211476C4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báo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áo</w:t>
            </w:r>
            <w:proofErr w:type="spellEnd"/>
          </w:p>
        </w:tc>
        <w:tc>
          <w:tcPr>
            <w:tcW w:w="3780" w:type="dxa"/>
          </w:tcPr>
          <w:p w14:paraId="291CF733" w14:textId="17B04322" w:rsidR="00625AF7" w:rsidRPr="00CD3CEE" w:rsidRDefault="0093027A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5</w:t>
            </w:r>
            <w:r w:rsidR="00CD3CEE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10</w:t>
            </w:r>
            <w:r w:rsidR="00CD3CEE">
              <w:rPr>
                <w:rFonts w:ascii="Times New Roman" w:hAnsi="Times New Roman" w:cs="Times New Roman"/>
                <w:sz w:val="26"/>
                <w:szCs w:val="26"/>
              </w:rPr>
              <w:t>/2023</w:t>
            </w:r>
          </w:p>
        </w:tc>
      </w:tr>
      <w:tr w:rsidR="00625AF7" w:rsidRPr="00F46C59" w14:paraId="5333FFEE" w14:textId="77777777">
        <w:trPr>
          <w:trHeight w:val="250"/>
        </w:trPr>
        <w:tc>
          <w:tcPr>
            <w:tcW w:w="3225" w:type="dxa"/>
          </w:tcPr>
          <w:p w14:paraId="6CFDF7FA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bắ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ầu</w:t>
            </w:r>
            <w:proofErr w:type="spellEnd"/>
          </w:p>
        </w:tc>
        <w:tc>
          <w:tcPr>
            <w:tcW w:w="3780" w:type="dxa"/>
          </w:tcPr>
          <w:p w14:paraId="661F20A3" w14:textId="4F782FF8" w:rsidR="00625AF7" w:rsidRPr="00CD3CEE" w:rsidRDefault="004F265E" w:rsidP="00D119FB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</w:t>
            </w:r>
            <w:r w:rsidR="0093027A">
              <w:rPr>
                <w:rFonts w:ascii="Times New Roman" w:hAnsi="Times New Roman" w:cs="Times New Roman"/>
                <w:sz w:val="26"/>
                <w:szCs w:val="26"/>
              </w:rPr>
              <w:t>8</w:t>
            </w:r>
            <w:r w:rsidR="00CD3CEE">
              <w:rPr>
                <w:rFonts w:ascii="Times New Roman" w:hAnsi="Times New Roman" w:cs="Times New Roman"/>
                <w:sz w:val="26"/>
                <w:szCs w:val="26"/>
              </w:rPr>
              <w:t>/9/2023</w:t>
            </w:r>
          </w:p>
        </w:tc>
      </w:tr>
      <w:tr w:rsidR="00625AF7" w:rsidRPr="00F46C59" w14:paraId="6235B231" w14:textId="77777777">
        <w:trPr>
          <w:trHeight w:val="250"/>
        </w:trPr>
        <w:tc>
          <w:tcPr>
            <w:tcW w:w="3225" w:type="dxa"/>
          </w:tcPr>
          <w:p w14:paraId="0CEE2AD3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úc</w:t>
            </w:r>
            <w:proofErr w:type="spellEnd"/>
          </w:p>
        </w:tc>
        <w:tc>
          <w:tcPr>
            <w:tcW w:w="3780" w:type="dxa"/>
          </w:tcPr>
          <w:p w14:paraId="27EDA091" w14:textId="062C5A58" w:rsidR="00625AF7" w:rsidRPr="00AC4C40" w:rsidRDefault="002950DC" w:rsidP="00715C19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      </w:t>
            </w:r>
            <w:r w:rsidR="0093027A">
              <w:rPr>
                <w:rFonts w:ascii="Times New Roman" w:hAnsi="Times New Roman" w:cs="Times New Roman"/>
                <w:sz w:val="26"/>
                <w:szCs w:val="26"/>
              </w:rPr>
              <w:t>5</w:t>
            </w:r>
            <w:r w:rsidR="00CD3CEE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="0093027A">
              <w:rPr>
                <w:rFonts w:ascii="Times New Roman" w:hAnsi="Times New Roman" w:cs="Times New Roman"/>
                <w:sz w:val="26"/>
                <w:szCs w:val="26"/>
              </w:rPr>
              <w:t>10</w:t>
            </w:r>
            <w:r w:rsidR="00CD3CEE">
              <w:rPr>
                <w:rFonts w:ascii="Times New Roman" w:hAnsi="Times New Roman" w:cs="Times New Roman"/>
                <w:sz w:val="26"/>
                <w:szCs w:val="26"/>
              </w:rPr>
              <w:t>/2023</w:t>
            </w:r>
          </w:p>
        </w:tc>
      </w:tr>
    </w:tbl>
    <w:p w14:paraId="4101E1A2" w14:textId="77777777" w:rsidR="00625AF7" w:rsidRPr="00F46C59" w:rsidRDefault="00625AF7" w:rsidP="0077171C">
      <w:pPr>
        <w:pStyle w:val="BodyText"/>
        <w:spacing w:before="8"/>
        <w:rPr>
          <w:rFonts w:ascii="Times New Roman" w:hAnsi="Times New Roman" w:cs="Times New Roman"/>
          <w:b/>
        </w:rPr>
      </w:pPr>
    </w:p>
    <w:p w14:paraId="0039E9E8" w14:textId="77777777" w:rsidR="00625AF7" w:rsidRPr="00F46C59" w:rsidRDefault="002E70CA">
      <w:pPr>
        <w:spacing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kiểm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ra</w:t>
      </w:r>
      <w:proofErr w:type="spellEnd"/>
    </w:p>
    <w:p w14:paraId="48CF2BE4" w14:textId="77777777" w:rsidR="00625AF7" w:rsidRPr="00F46C59" w:rsidRDefault="002E70CA">
      <w:pPr>
        <w:tabs>
          <w:tab w:val="left" w:pos="2712"/>
          <w:tab w:val="left" w:pos="3221"/>
          <w:tab w:val="left" w:pos="5789"/>
          <w:tab w:val="left" w:pos="6381"/>
        </w:tabs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ặt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F46C59"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Times New Roman" w:hAnsi="Times New Roman" w:cs="Times New Roman"/>
          <w:b/>
          <w:sz w:val="26"/>
          <w:szCs w:val="26"/>
        </w:rPr>
        <w:t>○</w:t>
      </w:r>
      <w:r w:rsidRPr="00F46C59">
        <w:rPr>
          <w:rFonts w:ascii="Times New Roman" w:hAnsi="Times New Roman" w:cs="Times New Roman"/>
          <w:b/>
          <w:sz w:val="26"/>
          <w:szCs w:val="26"/>
        </w:rPr>
        <w:tab/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ể</w:t>
      </w:r>
      <w:proofErr w:type="spellEnd"/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rả</w:t>
      </w:r>
      <w:proofErr w:type="spellEnd"/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lời</w:t>
      </w:r>
      <w:proofErr w:type="spellEnd"/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"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MS Gothic" w:eastAsia="MS Gothic" w:hAnsi="MS Gothic" w:cs="MS Gothic" w:hint="eastAsia"/>
          <w:sz w:val="26"/>
          <w:szCs w:val="26"/>
        </w:rPr>
        <w:t>✕</w:t>
      </w:r>
      <w:r w:rsidRPr="00F46C59">
        <w:rPr>
          <w:rFonts w:ascii="Times New Roman" w:hAnsi="Times New Roman" w:cs="Times New Roman"/>
          <w:sz w:val="26"/>
          <w:szCs w:val="26"/>
        </w:rPr>
        <w:tab/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ể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rả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lời</w:t>
      </w:r>
      <w:proofErr w:type="spellEnd"/>
      <w:r w:rsidRPr="00F46C59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hô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".</w:t>
      </w:r>
    </w:p>
    <w:p w14:paraId="4ED3B607" w14:textId="77777777" w:rsidR="00625AF7" w:rsidRPr="00F46C59" w:rsidRDefault="00625AF7">
      <w:pPr>
        <w:spacing w:line="272" w:lineRule="exact"/>
        <w:rPr>
          <w:rFonts w:ascii="Times New Roman" w:hAnsi="Times New Roman" w:cs="Times New Roman"/>
          <w:sz w:val="26"/>
          <w:szCs w:val="26"/>
        </w:rPr>
        <w:sectPr w:rsidR="00625AF7" w:rsidRPr="00F46C59">
          <w:headerReference w:type="default" r:id="rId7"/>
          <w:footerReference w:type="default" r:id="rId8"/>
          <w:type w:val="continuous"/>
          <w:pgSz w:w="12240" w:h="15840"/>
          <w:pgMar w:top="1580" w:right="1380" w:bottom="1080" w:left="1200" w:header="0" w:footer="895" w:gutter="0"/>
          <w:cols w:space="720"/>
        </w:sectPr>
      </w:pPr>
    </w:p>
    <w:p w14:paraId="2AFAF77F" w14:textId="77777777" w:rsidR="00625AF7" w:rsidRPr="00F46C59" w:rsidRDefault="00625AF7">
      <w:pPr>
        <w:pStyle w:val="BodyText"/>
        <w:spacing w:before="8"/>
        <w:rPr>
          <w:rFonts w:ascii="Times New Roman" w:hAnsi="Times New Roman" w:cs="Times New Roman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50"/>
        <w:gridCol w:w="465"/>
        <w:gridCol w:w="4035"/>
        <w:gridCol w:w="465"/>
      </w:tblGrid>
      <w:tr w:rsidR="00625AF7" w:rsidRPr="00F46C59" w14:paraId="7071B557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78F58B84" w14:textId="77777777" w:rsidR="00625AF7" w:rsidRPr="00F46C59" w:rsidRDefault="002E70CA" w:rsidP="00B76DE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hiê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ú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ỗ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ự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ể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iể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iệ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7EF6329F" w14:textId="203BDC3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2F387D2F" w14:textId="6B8BDDC2" w:rsidR="00625AF7" w:rsidRPr="00F46C59" w:rsidRDefault="002E70CA" w:rsidP="00B76DE0">
            <w:pPr>
              <w:pStyle w:val="TableParagraph"/>
              <w:spacing w:line="213" w:lineRule="auto"/>
              <w:ind w:left="94" w:right="295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iể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phá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ể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ượ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a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25275196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61768F92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5546C03E" w14:textId="77777777" w:rsidR="00625AF7" w:rsidRPr="00F46C59" w:rsidRDefault="002E70CA" w:rsidP="00B76DE0">
            <w:pPr>
              <w:pStyle w:val="TableParagraph"/>
              <w:spacing w:line="213" w:lineRule="auto"/>
              <w:ind w:left="94" w:right="34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proofErr w:type="spellEnd"/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proofErr w:type="spellEnd"/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iệc</w:t>
            </w:r>
            <w:proofErr w:type="spellEnd"/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proofErr w:type="spellEnd"/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w w:val="97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ên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ấn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ề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1649EB42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372290D6" w14:textId="5D1EC7CC" w:rsidR="00625AF7" w:rsidRPr="00F46C59" w:rsidRDefault="002E70CA" w:rsidP="00B76DE0">
            <w:pPr>
              <w:pStyle w:val="TableParagraph"/>
              <w:spacing w:line="213" w:lineRule="auto"/>
              <w:ind w:left="94" w:right="132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yê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ầ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ích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iểm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ản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ở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o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ờ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ướ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dẫ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441B2C12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4D62388C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1C6EB67F" w14:textId="77777777" w:rsidR="00625AF7" w:rsidRPr="00F46C59" w:rsidRDefault="002E70CA" w:rsidP="00B76DE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ử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ó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ắt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ạ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a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ổ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5E5BF389" w14:textId="37EE788D" w:rsidR="00625AF7" w:rsidRPr="00F46C59" w:rsidRDefault="00EC6A39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33E97050" w14:textId="13BD06B2" w:rsidR="00625AF7" w:rsidRPr="00F46C59" w:rsidRDefault="002E70CA" w:rsidP="00B76DE0">
            <w:pPr>
              <w:pStyle w:val="TableParagraph"/>
              <w:spacing w:line="213" w:lineRule="auto"/>
              <w:ind w:left="94" w:right="203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ố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ớ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ách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ứ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à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(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mà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ìm</w:t>
            </w:r>
            <w:proofErr w:type="spellEnd"/>
            <w:r w:rsidR="009F68BC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a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)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1D8689D3" w14:textId="6C06296F" w:rsidR="00625AF7" w:rsidRPr="00F46C59" w:rsidRDefault="00CD3CEE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x</w:t>
            </w:r>
          </w:p>
        </w:tc>
      </w:tr>
      <w:tr w:rsidR="00625AF7" w:rsidRPr="00F46C59" w14:paraId="16EE85D2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4C2024FB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a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a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ích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ự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ào</w:t>
            </w:r>
            <w:proofErr w:type="spellEnd"/>
          </w:p>
          <w:p w14:paraId="08378E06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uổ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a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ổ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ề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565031AD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D8EAE36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</w:p>
          <w:p w14:paraId="45BE2AD4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2B7DDF5C" w14:textId="7C166E1F" w:rsidR="00625AF7" w:rsidRPr="00F46C59" w:rsidRDefault="0093027A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47CF0233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57908202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a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ả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ý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iế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proofErr w:type="spellEnd"/>
          </w:p>
          <w:p w14:paraId="5DD873D2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iê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/tutor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ặ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ắ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ố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53E02B1C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9E2B99F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ỗ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ự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ể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</w:p>
          <w:p w14:paraId="69F7EA8A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66EDB1E8" w14:textId="5710775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</w:tbl>
    <w:p w14:paraId="6B942E19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2EB9718A" w14:textId="650B8EDC" w:rsidR="00625AF7" w:rsidRPr="00F46C59" w:rsidRDefault="002E70CA">
      <w:pPr>
        <w:spacing w:before="137"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sz w:val="26"/>
          <w:szCs w:val="26"/>
        </w:rPr>
        <w:t>học</w:t>
      </w:r>
      <w:proofErr w:type="spellEnd"/>
    </w:p>
    <w:p w14:paraId="1B4589BC" w14:textId="77777777" w:rsidR="00625AF7" w:rsidRPr="00F46C59" w:rsidRDefault="002E70CA">
      <w:pPr>
        <w:spacing w:before="10" w:line="213" w:lineRule="auto"/>
        <w:ind w:left="105" w:right="294" w:firstLine="1290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ạn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dành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bao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iêu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ời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gian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o</w:t>
      </w:r>
      <w:proofErr w:type="spellEnd"/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iệc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ành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ập</w:t>
      </w:r>
      <w:proofErr w:type="spellEnd"/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(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F46C59">
        <w:rPr>
          <w:rFonts w:ascii="Times New Roman" w:hAnsi="Times New Roman" w:cs="Times New Roman"/>
          <w:w w:val="9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giao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giao</w:t>
      </w:r>
      <w:proofErr w:type="spellEnd"/>
      <w:r w:rsidRPr="00F46C59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iệc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)?</w:t>
      </w:r>
    </w:p>
    <w:p w14:paraId="55C1B987" w14:textId="77777777" w:rsidR="00625AF7" w:rsidRPr="00F46C59" w:rsidRDefault="002E70CA">
      <w:pPr>
        <w:spacing w:line="26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 xml:space="preserve">Di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uyển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○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ào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ô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ươ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ứ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: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90"/>
        <w:gridCol w:w="1290"/>
        <w:gridCol w:w="1290"/>
        <w:gridCol w:w="1290"/>
        <w:gridCol w:w="1290"/>
        <w:gridCol w:w="1290"/>
        <w:gridCol w:w="1290"/>
      </w:tblGrid>
      <w:tr w:rsidR="00625AF7" w:rsidRPr="00F46C59" w14:paraId="5F351B05" w14:textId="77777777" w:rsidTr="00F3234E">
        <w:trPr>
          <w:trHeight w:val="227"/>
        </w:trPr>
        <w:tc>
          <w:tcPr>
            <w:tcW w:w="1290" w:type="dxa"/>
          </w:tcPr>
          <w:p w14:paraId="03F74DC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480" w:right="499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h</w:t>
            </w:r>
          </w:p>
        </w:tc>
        <w:tc>
          <w:tcPr>
            <w:tcW w:w="1290" w:type="dxa"/>
          </w:tcPr>
          <w:p w14:paraId="416FAE0C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2hs</w:t>
            </w:r>
          </w:p>
        </w:tc>
        <w:tc>
          <w:tcPr>
            <w:tcW w:w="1290" w:type="dxa"/>
          </w:tcPr>
          <w:p w14:paraId="7474EBA1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4hs</w:t>
            </w:r>
          </w:p>
        </w:tc>
        <w:tc>
          <w:tcPr>
            <w:tcW w:w="1290" w:type="dxa"/>
          </w:tcPr>
          <w:p w14:paraId="4480878F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6hs</w:t>
            </w:r>
          </w:p>
        </w:tc>
        <w:tc>
          <w:tcPr>
            <w:tcW w:w="1290" w:type="dxa"/>
          </w:tcPr>
          <w:p w14:paraId="11DD4D66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8hs</w:t>
            </w:r>
          </w:p>
        </w:tc>
        <w:tc>
          <w:tcPr>
            <w:tcW w:w="1290" w:type="dxa"/>
          </w:tcPr>
          <w:p w14:paraId="71EEEA5D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27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0~15hs</w:t>
            </w:r>
          </w:p>
        </w:tc>
        <w:tc>
          <w:tcPr>
            <w:tcW w:w="1290" w:type="dxa"/>
          </w:tcPr>
          <w:p w14:paraId="75A1E75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5hs</w:t>
            </w:r>
          </w:p>
        </w:tc>
      </w:tr>
      <w:tr w:rsidR="00625AF7" w:rsidRPr="00F46C59" w14:paraId="5BB80601" w14:textId="77777777" w:rsidTr="00F3234E">
        <w:trPr>
          <w:trHeight w:val="250"/>
        </w:trPr>
        <w:tc>
          <w:tcPr>
            <w:tcW w:w="1290" w:type="dxa"/>
            <w:vAlign w:val="center"/>
          </w:tcPr>
          <w:p w14:paraId="135A78FE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0E06A83" w14:textId="306E3643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0C62ECF3" w14:textId="3AABD828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34C4BFB1" w14:textId="77777777" w:rsidR="00625AF7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B36BE4C" w14:textId="04470CDA" w:rsidR="00C54CED" w:rsidRPr="00F46C59" w:rsidRDefault="00C54CE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E2F3224" w14:textId="4370825B" w:rsidR="00625AF7" w:rsidRPr="00F46C59" w:rsidRDefault="00CD3CEE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1290" w:type="dxa"/>
            <w:vAlign w:val="center"/>
          </w:tcPr>
          <w:p w14:paraId="13A36254" w14:textId="5FDEBD70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7DFFDC6C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3DCB4E6C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3B8C5AF4" w14:textId="77777777" w:rsidR="00625AF7" w:rsidRPr="00F46C59" w:rsidRDefault="002E70CA">
      <w:pPr>
        <w:pStyle w:val="Heading2"/>
        <w:spacing w:line="308" w:lineRule="exact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bài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xo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toàn</w:t>
      </w:r>
      <w:proofErr w:type="spellEnd"/>
    </w:p>
    <w:p w14:paraId="128A14B1" w14:textId="77777777" w:rsidR="00625AF7" w:rsidRPr="00F46C59" w:rsidRDefault="002E70CA">
      <w:pPr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ài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ành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100%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ắt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uộc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.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80"/>
        <w:gridCol w:w="5235"/>
      </w:tblGrid>
      <w:tr w:rsidR="00625AF7" w:rsidRPr="00F46C59" w14:paraId="7F804CE9" w14:textId="77777777">
        <w:trPr>
          <w:trHeight w:val="250"/>
        </w:trPr>
        <w:tc>
          <w:tcPr>
            <w:tcW w:w="3780" w:type="dxa"/>
          </w:tcPr>
          <w:p w14:paraId="564879CE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học</w:t>
            </w:r>
            <w:proofErr w:type="spellEnd"/>
          </w:p>
        </w:tc>
        <w:tc>
          <w:tcPr>
            <w:tcW w:w="5235" w:type="dxa"/>
          </w:tcPr>
          <w:p w14:paraId="3575B3D2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Các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ô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iệ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làm</w:t>
            </w:r>
            <w:proofErr w:type="spellEnd"/>
          </w:p>
        </w:tc>
      </w:tr>
      <w:tr w:rsidR="00560478" w:rsidRPr="00F46C59" w14:paraId="2DA271DE" w14:textId="77777777">
        <w:trPr>
          <w:trHeight w:val="250"/>
        </w:trPr>
        <w:tc>
          <w:tcPr>
            <w:tcW w:w="3780" w:type="dxa"/>
          </w:tcPr>
          <w:p w14:paraId="5E798241" w14:textId="0F246D21" w:rsidR="000701FF" w:rsidRPr="000C7089" w:rsidRDefault="000701FF" w:rsidP="00ED48CD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5235" w:type="dxa"/>
          </w:tcPr>
          <w:p w14:paraId="7686D4E6" w14:textId="037B34BA" w:rsidR="00560478" w:rsidRPr="00AC4C40" w:rsidRDefault="00560478" w:rsidP="0077171C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</w:p>
        </w:tc>
      </w:tr>
    </w:tbl>
    <w:p w14:paraId="4BF7244B" w14:textId="77777777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bài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còn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chưa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xo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toàn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5"/>
        <w:gridCol w:w="2910"/>
        <w:gridCol w:w="2310"/>
      </w:tblGrid>
      <w:tr w:rsidR="00625AF7" w:rsidRPr="00F46C59" w14:paraId="016D5754" w14:textId="77777777" w:rsidTr="00536C8E">
        <w:trPr>
          <w:trHeight w:val="1015"/>
        </w:trPr>
        <w:tc>
          <w:tcPr>
            <w:tcW w:w="3795" w:type="dxa"/>
            <w:vAlign w:val="center"/>
          </w:tcPr>
          <w:p w14:paraId="6338387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học</w:t>
            </w:r>
            <w:proofErr w:type="spellEnd"/>
          </w:p>
        </w:tc>
        <w:tc>
          <w:tcPr>
            <w:tcW w:w="2910" w:type="dxa"/>
            <w:vAlign w:val="center"/>
          </w:tcPr>
          <w:p w14:paraId="7EDC4583" w14:textId="77777777" w:rsidR="00625AF7" w:rsidRPr="00F46C59" w:rsidRDefault="002E70CA" w:rsidP="00F3234E">
            <w:pPr>
              <w:pStyle w:val="TableParagraph"/>
              <w:spacing w:line="254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ội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dung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hưa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oà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ành</w:t>
            </w:r>
            <w:proofErr w:type="spellEnd"/>
          </w:p>
        </w:tc>
        <w:tc>
          <w:tcPr>
            <w:tcW w:w="2310" w:type="dxa"/>
            <w:vAlign w:val="center"/>
          </w:tcPr>
          <w:p w14:paraId="6363A993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94"/>
                <w:sz w:val="26"/>
                <w:szCs w:val="26"/>
              </w:rPr>
              <w:t>T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ời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oà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dự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</w:t>
            </w:r>
            <w:proofErr w:type="spellEnd"/>
          </w:p>
        </w:tc>
      </w:tr>
      <w:tr w:rsidR="0077171C" w:rsidRPr="004E7DF4" w14:paraId="618535BB" w14:textId="77777777" w:rsidTr="00536C8E">
        <w:trPr>
          <w:trHeight w:val="250"/>
        </w:trPr>
        <w:tc>
          <w:tcPr>
            <w:tcW w:w="3795" w:type="dxa"/>
          </w:tcPr>
          <w:p w14:paraId="5ABBECB5" w14:textId="06A86D79" w:rsidR="0077171C" w:rsidRPr="004E7DF4" w:rsidRDefault="0077171C" w:rsidP="00ED48CD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910" w:type="dxa"/>
          </w:tcPr>
          <w:p w14:paraId="7674C89F" w14:textId="067C72EF" w:rsidR="00EA45A9" w:rsidRPr="00F46C59" w:rsidRDefault="00EA45A9" w:rsidP="004E7DF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310" w:type="dxa"/>
          </w:tcPr>
          <w:p w14:paraId="79418481" w14:textId="6F51E23C" w:rsidR="00873BE7" w:rsidRPr="00F46C59" w:rsidRDefault="00873BE7" w:rsidP="004E7DF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11887F67" w14:textId="77777777" w:rsidR="00CD5199" w:rsidRPr="00F46C59" w:rsidRDefault="00CD5199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3C8C55C7" w14:textId="77777777" w:rsidR="0077171C" w:rsidRDefault="0077171C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4EEF0AA5" w14:textId="77777777" w:rsidR="00E967D9" w:rsidRDefault="00E967D9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6EC39872" w14:textId="3874A105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proofErr w:type="gram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ự</w:t>
      </w:r>
      <w:proofErr w:type="spellEnd"/>
      <w:r w:rsidR="00536C8E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63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giao</w:t>
      </w:r>
      <w:proofErr w:type="spellEnd"/>
      <w:proofErr w:type="gram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0"/>
        <w:gridCol w:w="3615"/>
      </w:tblGrid>
      <w:tr w:rsidR="00625AF7" w:rsidRPr="00F46C59" w14:paraId="234DBBC1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60BC2F7E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ụ</w:t>
            </w:r>
            <w:proofErr w:type="spellEnd"/>
          </w:p>
        </w:tc>
        <w:tc>
          <w:tcPr>
            <w:tcW w:w="3615" w:type="dxa"/>
            <w:vAlign w:val="center"/>
          </w:tcPr>
          <w:p w14:paraId="2E76EC23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quả</w:t>
            </w:r>
            <w:proofErr w:type="spellEnd"/>
          </w:p>
        </w:tc>
      </w:tr>
      <w:tr w:rsidR="00625AF7" w:rsidRPr="00F46C59" w14:paraId="6A1F9F68" w14:textId="77777777" w:rsidTr="00F3234E">
        <w:trPr>
          <w:trHeight w:val="250"/>
        </w:trPr>
        <w:tc>
          <w:tcPr>
            <w:tcW w:w="5400" w:type="dxa"/>
            <w:vAlign w:val="center"/>
          </w:tcPr>
          <w:tbl>
            <w:tblPr>
              <w:tblW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3930"/>
            </w:tblGrid>
            <w:tr w:rsidR="0093027A" w:rsidRPr="0093027A" w14:paraId="6B05BED8" w14:textId="77777777" w:rsidTr="0093027A">
              <w:trPr>
                <w:trHeight w:val="660"/>
              </w:trPr>
              <w:tc>
                <w:tcPr>
                  <w:tcW w:w="3930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67455CCB" w14:textId="77777777" w:rsidR="0093027A" w:rsidRPr="0093027A" w:rsidRDefault="0093027A" w:rsidP="0093027A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93027A">
                    <w:rPr>
                      <w:rFonts w:ascii="Calibri" w:eastAsia="Times New Roman" w:hAnsi="Calibri" w:cs="Calibri"/>
                    </w:rPr>
                    <w:lastRenderedPageBreak/>
                    <w:t>[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] Sinh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bảng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cửu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chương</w:t>
                  </w:r>
                  <w:proofErr w:type="spellEnd"/>
                </w:p>
              </w:tc>
            </w:tr>
            <w:tr w:rsidR="0093027A" w:rsidRPr="0093027A" w14:paraId="3D01F05F" w14:textId="77777777" w:rsidTr="0093027A">
              <w:trPr>
                <w:trHeight w:val="660"/>
              </w:trPr>
              <w:tc>
                <w:tcPr>
                  <w:tcW w:w="3930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56776246" w14:textId="77777777" w:rsidR="0093027A" w:rsidRPr="0093027A" w:rsidRDefault="0093027A" w:rsidP="0093027A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93027A">
                    <w:rPr>
                      <w:rFonts w:ascii="Calibri" w:eastAsia="Times New Roman" w:hAnsi="Calibri" w:cs="Calibri"/>
                    </w:rPr>
                    <w:t>[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] Hiển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thị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các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số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nguyên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tố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đầu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tiên</w:t>
                  </w:r>
                  <w:proofErr w:type="spellEnd"/>
                </w:p>
              </w:tc>
            </w:tr>
            <w:tr w:rsidR="0093027A" w:rsidRPr="0093027A" w14:paraId="5BA8F65C" w14:textId="77777777" w:rsidTr="0093027A">
              <w:trPr>
                <w:trHeight w:val="660"/>
              </w:trPr>
              <w:tc>
                <w:tcPr>
                  <w:tcW w:w="3930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0E6F374B" w14:textId="77777777" w:rsidR="0093027A" w:rsidRPr="0093027A" w:rsidRDefault="0093027A" w:rsidP="0093027A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vòng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lặp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01 -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01</w:t>
                  </w:r>
                </w:p>
              </w:tc>
            </w:tr>
            <w:tr w:rsidR="0093027A" w:rsidRPr="0093027A" w14:paraId="2A92F29B" w14:textId="77777777" w:rsidTr="0093027A">
              <w:trPr>
                <w:trHeight w:val="660"/>
              </w:trPr>
              <w:tc>
                <w:tcPr>
                  <w:tcW w:w="3930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7C001783" w14:textId="77777777" w:rsidR="0093027A" w:rsidRPr="0093027A" w:rsidRDefault="0093027A" w:rsidP="0093027A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vòng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lặp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01 -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02</w:t>
                  </w:r>
                </w:p>
              </w:tc>
            </w:tr>
            <w:tr w:rsidR="0093027A" w:rsidRPr="0093027A" w14:paraId="44EE8600" w14:textId="77777777" w:rsidTr="0093027A">
              <w:trPr>
                <w:trHeight w:val="660"/>
              </w:trPr>
              <w:tc>
                <w:tcPr>
                  <w:tcW w:w="3930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6271DB14" w14:textId="77777777" w:rsidR="0093027A" w:rsidRPr="0093027A" w:rsidRDefault="0093027A" w:rsidP="0093027A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vòng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lặp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01 -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03</w:t>
                  </w:r>
                </w:p>
              </w:tc>
            </w:tr>
            <w:tr w:rsidR="0093027A" w:rsidRPr="0093027A" w14:paraId="0AC44374" w14:textId="77777777" w:rsidTr="0093027A">
              <w:trPr>
                <w:trHeight w:val="660"/>
              </w:trPr>
              <w:tc>
                <w:tcPr>
                  <w:tcW w:w="3930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0D9791E2" w14:textId="77777777" w:rsidR="0093027A" w:rsidRPr="0093027A" w:rsidRDefault="0093027A" w:rsidP="0093027A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vòng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lặp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01 -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04</w:t>
                  </w:r>
                </w:p>
              </w:tc>
            </w:tr>
            <w:tr w:rsidR="0093027A" w:rsidRPr="0093027A" w14:paraId="4069D5F8" w14:textId="77777777" w:rsidTr="0093027A">
              <w:trPr>
                <w:trHeight w:val="660"/>
              </w:trPr>
              <w:tc>
                <w:tcPr>
                  <w:tcW w:w="3930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265C5D08" w14:textId="77777777" w:rsidR="0093027A" w:rsidRPr="0093027A" w:rsidRDefault="0093027A" w:rsidP="0093027A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vòng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lặp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01 -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05</w:t>
                  </w:r>
                </w:p>
              </w:tc>
            </w:tr>
            <w:tr w:rsidR="0093027A" w:rsidRPr="0093027A" w14:paraId="0B0FA084" w14:textId="77777777" w:rsidTr="0093027A">
              <w:trPr>
                <w:trHeight w:val="660"/>
              </w:trPr>
              <w:tc>
                <w:tcPr>
                  <w:tcW w:w="3930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374271AC" w14:textId="77777777" w:rsidR="0093027A" w:rsidRPr="0093027A" w:rsidRDefault="0093027A" w:rsidP="0093027A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vòng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lặp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01 -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06</w:t>
                  </w:r>
                </w:p>
              </w:tc>
            </w:tr>
            <w:tr w:rsidR="0093027A" w:rsidRPr="0093027A" w14:paraId="5EFE2EBD" w14:textId="77777777" w:rsidTr="0093027A">
              <w:trPr>
                <w:trHeight w:val="660"/>
              </w:trPr>
              <w:tc>
                <w:tcPr>
                  <w:tcW w:w="3930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718D90F0" w14:textId="77777777" w:rsidR="0093027A" w:rsidRPr="0093027A" w:rsidRDefault="0093027A" w:rsidP="0093027A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vòng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lặp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01 -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07</w:t>
                  </w:r>
                </w:p>
              </w:tc>
            </w:tr>
            <w:tr w:rsidR="0093027A" w:rsidRPr="0093027A" w14:paraId="2553181B" w14:textId="77777777" w:rsidTr="0093027A">
              <w:trPr>
                <w:trHeight w:val="660"/>
              </w:trPr>
              <w:tc>
                <w:tcPr>
                  <w:tcW w:w="3930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5853E3B2" w14:textId="77777777" w:rsidR="0093027A" w:rsidRPr="0093027A" w:rsidRDefault="0093027A" w:rsidP="0093027A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vòng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lặp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01 -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08</w:t>
                  </w:r>
                </w:p>
              </w:tc>
            </w:tr>
            <w:tr w:rsidR="0093027A" w:rsidRPr="0093027A" w14:paraId="7D09AB57" w14:textId="77777777" w:rsidTr="0093027A">
              <w:trPr>
                <w:trHeight w:val="660"/>
              </w:trPr>
              <w:tc>
                <w:tcPr>
                  <w:tcW w:w="3930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7FD0819F" w14:textId="77777777" w:rsidR="0093027A" w:rsidRPr="0093027A" w:rsidRDefault="0093027A" w:rsidP="0093027A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vòng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lặp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02 -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01</w:t>
                  </w:r>
                </w:p>
              </w:tc>
            </w:tr>
            <w:tr w:rsidR="0093027A" w:rsidRPr="0093027A" w14:paraId="36BED415" w14:textId="77777777" w:rsidTr="0093027A">
              <w:trPr>
                <w:trHeight w:val="660"/>
              </w:trPr>
              <w:tc>
                <w:tcPr>
                  <w:tcW w:w="3930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76FF2F19" w14:textId="77777777" w:rsidR="0093027A" w:rsidRPr="0093027A" w:rsidRDefault="0093027A" w:rsidP="0093027A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vòng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lặp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02 -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02</w:t>
                  </w:r>
                </w:p>
              </w:tc>
            </w:tr>
            <w:tr w:rsidR="0093027A" w:rsidRPr="0093027A" w14:paraId="5AFB5A6F" w14:textId="77777777" w:rsidTr="0093027A">
              <w:trPr>
                <w:trHeight w:val="660"/>
              </w:trPr>
              <w:tc>
                <w:tcPr>
                  <w:tcW w:w="3930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51DB0929" w14:textId="77777777" w:rsidR="0093027A" w:rsidRPr="0093027A" w:rsidRDefault="0093027A" w:rsidP="0093027A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vòng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lặp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02 -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03</w:t>
                  </w:r>
                </w:p>
              </w:tc>
            </w:tr>
            <w:tr w:rsidR="0093027A" w:rsidRPr="0093027A" w14:paraId="00B9DC5C" w14:textId="77777777" w:rsidTr="0093027A">
              <w:trPr>
                <w:trHeight w:val="660"/>
              </w:trPr>
              <w:tc>
                <w:tcPr>
                  <w:tcW w:w="3930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77C94DC8" w14:textId="77777777" w:rsidR="0093027A" w:rsidRPr="0093027A" w:rsidRDefault="0093027A" w:rsidP="0093027A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vòng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lặp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02 -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04</w:t>
                  </w:r>
                </w:p>
              </w:tc>
            </w:tr>
            <w:tr w:rsidR="0093027A" w:rsidRPr="0093027A" w14:paraId="4D9627FD" w14:textId="77777777" w:rsidTr="0093027A">
              <w:trPr>
                <w:trHeight w:val="660"/>
              </w:trPr>
              <w:tc>
                <w:tcPr>
                  <w:tcW w:w="3930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75475BB5" w14:textId="77777777" w:rsidR="0093027A" w:rsidRPr="0093027A" w:rsidRDefault="0093027A" w:rsidP="0093027A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vòng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lặp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02 - </w:t>
                  </w:r>
                  <w:proofErr w:type="spellStart"/>
                  <w:r w:rsidRPr="0093027A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93027A">
                    <w:rPr>
                      <w:rFonts w:ascii="Calibri" w:eastAsia="Times New Roman" w:hAnsi="Calibri" w:cs="Calibri"/>
                    </w:rPr>
                    <w:t xml:space="preserve"> 05</w:t>
                  </w:r>
                </w:p>
              </w:tc>
            </w:tr>
          </w:tbl>
          <w:p w14:paraId="7828A810" w14:textId="28A27DB7" w:rsidR="002950DC" w:rsidRPr="00AC4C40" w:rsidRDefault="002950DC" w:rsidP="004A126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</w:p>
        </w:tc>
        <w:tc>
          <w:tcPr>
            <w:tcW w:w="3615" w:type="dxa"/>
            <w:vAlign w:val="center"/>
          </w:tcPr>
          <w:p w14:paraId="4AC45C8E" w14:textId="7CBDAD85" w:rsidR="00625AF7" w:rsidRPr="00F46C59" w:rsidRDefault="00AC5A75" w:rsidP="002F4D4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 w:rsidR="00625AF7" w:rsidRPr="00F46C59" w14:paraId="53AA5764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5A33413B" w14:textId="0A280566" w:rsidR="00625AF7" w:rsidRPr="00F46C59" w:rsidRDefault="00625AF7" w:rsidP="00956D7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 w14:paraId="7B5A5636" w14:textId="287A3BB5" w:rsidR="00625AF7" w:rsidRPr="00F46C59" w:rsidRDefault="00625AF7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740792" w:rsidRPr="00F46C59" w14:paraId="4B45D08F" w14:textId="77777777" w:rsidTr="00BA2759">
        <w:trPr>
          <w:trHeight w:val="407"/>
        </w:trPr>
        <w:tc>
          <w:tcPr>
            <w:tcW w:w="5400" w:type="dxa"/>
            <w:vAlign w:val="center"/>
          </w:tcPr>
          <w:p w14:paraId="136CEB84" w14:textId="458285F3" w:rsidR="00740792" w:rsidRPr="00F46C59" w:rsidRDefault="00740792" w:rsidP="00BA2759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3615" w:type="dxa"/>
            <w:vAlign w:val="center"/>
          </w:tcPr>
          <w:p w14:paraId="5493F5B4" w14:textId="3D57F388" w:rsidR="00740792" w:rsidRPr="00F46C59" w:rsidRDefault="00740792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625AF7" w:rsidRPr="00F46C59" w14:paraId="64E58CF5" w14:textId="77777777" w:rsidTr="00D1602F">
        <w:trPr>
          <w:trHeight w:val="407"/>
        </w:trPr>
        <w:tc>
          <w:tcPr>
            <w:tcW w:w="5400" w:type="dxa"/>
            <w:vAlign w:val="center"/>
          </w:tcPr>
          <w:p w14:paraId="48E7883F" w14:textId="23905D04" w:rsidR="00625AF7" w:rsidRPr="00F46C59" w:rsidRDefault="00625AF7" w:rsidP="0018196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 w14:paraId="7562A875" w14:textId="72266A7E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0035FD54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324436E4" w14:textId="77777777" w:rsidR="00625AF7" w:rsidRPr="00F46C59" w:rsidRDefault="002E70CA">
      <w:pPr>
        <w:spacing w:before="137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rở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gại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gặp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phải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40"/>
        <w:gridCol w:w="2250"/>
        <w:gridCol w:w="1395"/>
        <w:gridCol w:w="2130"/>
      </w:tblGrid>
      <w:tr w:rsidR="00625AF7" w:rsidRPr="00F46C59" w14:paraId="44C6E3A6" w14:textId="77777777" w:rsidTr="00F3234E">
        <w:trPr>
          <w:trHeight w:val="1015"/>
        </w:trPr>
        <w:tc>
          <w:tcPr>
            <w:tcW w:w="3240" w:type="dxa"/>
            <w:vAlign w:val="center"/>
          </w:tcPr>
          <w:p w14:paraId="7DFA8538" w14:textId="77777777" w:rsidR="00625AF7" w:rsidRPr="00F46C59" w:rsidRDefault="002E70CA" w:rsidP="00F3234E">
            <w:pPr>
              <w:pStyle w:val="TableParagraph"/>
              <w:spacing w:line="237" w:lineRule="exact"/>
              <w:ind w:left="1235" w:right="109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rở</w:t>
            </w:r>
            <w:proofErr w:type="spellEnd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ngại</w:t>
            </w:r>
            <w:proofErr w:type="spellEnd"/>
          </w:p>
        </w:tc>
        <w:tc>
          <w:tcPr>
            <w:tcW w:w="2250" w:type="dxa"/>
            <w:vAlign w:val="center"/>
          </w:tcPr>
          <w:p w14:paraId="0ED5AD02" w14:textId="77777777" w:rsidR="00625AF7" w:rsidRPr="00F46C59" w:rsidRDefault="002E70CA" w:rsidP="00F3234E">
            <w:pPr>
              <w:pStyle w:val="TableParagraph"/>
              <w:spacing w:line="254" w:lineRule="auto"/>
              <w:ind w:left="94" w:hanging="6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ộ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áo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ỡ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ự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iện</w:t>
            </w:r>
            <w:proofErr w:type="spellEnd"/>
          </w:p>
        </w:tc>
        <w:tc>
          <w:tcPr>
            <w:tcW w:w="1395" w:type="dxa"/>
            <w:vAlign w:val="center"/>
          </w:tcPr>
          <w:p w14:paraId="365ADC5A" w14:textId="77777777" w:rsidR="00625AF7" w:rsidRPr="00F46C59" w:rsidRDefault="002E70CA" w:rsidP="00F3234E">
            <w:pPr>
              <w:pStyle w:val="TableParagraph"/>
              <w:spacing w:line="237" w:lineRule="exact"/>
              <w:ind w:right="-4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2"/>
                <w:sz w:val="26"/>
                <w:szCs w:val="26"/>
              </w:rPr>
              <w:t>Đ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xo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hưa</w:t>
            </w:r>
            <w:proofErr w:type="spellEnd"/>
          </w:p>
          <w:p w14:paraId="56C42C21" w14:textId="77777777" w:rsidR="00625AF7" w:rsidRPr="00F46C59" w:rsidRDefault="00625AF7" w:rsidP="00F3234E">
            <w:pPr>
              <w:pStyle w:val="TableParagraph"/>
              <w:spacing w:line="233" w:lineRule="exact"/>
              <w:ind w:right="5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3EDDDA1C" w14:textId="77777777" w:rsidR="00625AF7" w:rsidRPr="00F46C59" w:rsidRDefault="002E70CA" w:rsidP="00F3234E">
            <w:pPr>
              <w:pStyle w:val="TableParagraph"/>
              <w:spacing w:line="254" w:lineRule="auto"/>
              <w:ind w:left="94" w:right="118" w:hanging="3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ộ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áo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ỡ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iếp</w:t>
            </w:r>
            <w:proofErr w:type="spellEnd"/>
          </w:p>
          <w:p w14:paraId="60054221" w14:textId="77777777" w:rsidR="00625AF7" w:rsidRPr="00F46C59" w:rsidRDefault="00625AF7" w:rsidP="00F3234E">
            <w:pPr>
              <w:pStyle w:val="TableParagraph"/>
              <w:spacing w:line="232" w:lineRule="exact"/>
              <w:ind w:left="-7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 w:rsidR="00DD0E70" w:rsidRPr="00DD0E70" w14:paraId="5BBCCF08" w14:textId="77777777" w:rsidTr="00F2101B">
        <w:trPr>
          <w:trHeight w:val="250"/>
        </w:trPr>
        <w:tc>
          <w:tcPr>
            <w:tcW w:w="3240" w:type="dxa"/>
          </w:tcPr>
          <w:p w14:paraId="1D183438" w14:textId="20809046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</w:tcPr>
          <w:p w14:paraId="449804D0" w14:textId="7F2B9522" w:rsidR="00636666" w:rsidRPr="00DD0E70" w:rsidRDefault="00636666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</w:tcPr>
          <w:p w14:paraId="16FD6972" w14:textId="425909BC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</w:tcPr>
          <w:p w14:paraId="12C2F1A4" w14:textId="6CD73C86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C4330D" w:rsidRPr="00F46C59" w14:paraId="1033DF05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755F576B" w14:textId="0A05BAE2" w:rsidR="00B2034C" w:rsidRPr="00E50ACD" w:rsidRDefault="00B2034C" w:rsidP="00CD2F08">
            <w:pPr>
              <w:pStyle w:val="TableParagraph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 w14:paraId="65A9AB31" w14:textId="77777777" w:rsidR="00C4330D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39195270" w14:textId="2519EB62" w:rsidR="00C4330D" w:rsidRPr="00F46C59" w:rsidRDefault="00C4330D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1B7C7226" w14:textId="77777777" w:rsidR="00C4330D" w:rsidRPr="00F46C59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5639E0" w:rsidRPr="00F46C59" w14:paraId="785E9D03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30FF73AC" w14:textId="77777777" w:rsidR="005639E0" w:rsidRPr="00F46C59" w:rsidRDefault="005639E0" w:rsidP="00E9374C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 w14:paraId="53055172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0E12529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6FF72BF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0BA66B6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Các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câu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hỏi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quan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rọng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ất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đặt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ra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00"/>
        <w:gridCol w:w="4500"/>
      </w:tblGrid>
      <w:tr w:rsidR="00625AF7" w:rsidRPr="00F46C59" w14:paraId="65CFFADC" w14:textId="77777777" w:rsidTr="00F3234E">
        <w:trPr>
          <w:trHeight w:val="505"/>
        </w:trPr>
        <w:tc>
          <w:tcPr>
            <w:tcW w:w="4500" w:type="dxa"/>
            <w:vAlign w:val="center"/>
          </w:tcPr>
          <w:p w14:paraId="6A03403D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âu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ỏi</w:t>
            </w:r>
            <w:proofErr w:type="spellEnd"/>
          </w:p>
        </w:tc>
        <w:tc>
          <w:tcPr>
            <w:tcW w:w="4500" w:type="dxa"/>
            <w:vAlign w:val="center"/>
          </w:tcPr>
          <w:p w14:paraId="19C4421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qu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/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ìm</w:t>
            </w:r>
            <w:proofErr w:type="spellEnd"/>
          </w:p>
          <w:p w14:paraId="19297090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/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rú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ra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</w:p>
        </w:tc>
      </w:tr>
      <w:tr w:rsidR="00625AF7" w:rsidRPr="00F46C59" w14:paraId="0789BB03" w14:textId="77777777">
        <w:trPr>
          <w:trHeight w:val="250"/>
        </w:trPr>
        <w:tc>
          <w:tcPr>
            <w:tcW w:w="4500" w:type="dxa"/>
          </w:tcPr>
          <w:p w14:paraId="76D7ACC0" w14:textId="55FF0E70" w:rsidR="00625AF7" w:rsidRPr="00F46C59" w:rsidRDefault="00F31AE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4500" w:type="dxa"/>
          </w:tcPr>
          <w:p w14:paraId="4B0B31F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49D81E7B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kiến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hức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/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kỹ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ă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gia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ă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có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ý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ghĩa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ất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37"/>
        <w:gridCol w:w="3298"/>
      </w:tblGrid>
      <w:tr w:rsidR="00625AF7" w:rsidRPr="00F46C59" w14:paraId="01CF74FC" w14:textId="77777777" w:rsidTr="00051E8F">
        <w:trPr>
          <w:trHeight w:val="527"/>
        </w:trPr>
        <w:tc>
          <w:tcPr>
            <w:tcW w:w="5837" w:type="dxa"/>
            <w:vAlign w:val="center"/>
          </w:tcPr>
          <w:p w14:paraId="03163DF6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ứ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/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ỹ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ăng</w:t>
            </w:r>
            <w:proofErr w:type="spellEnd"/>
          </w:p>
        </w:tc>
        <w:tc>
          <w:tcPr>
            <w:tcW w:w="3298" w:type="dxa"/>
            <w:vAlign w:val="center"/>
          </w:tcPr>
          <w:p w14:paraId="0753C1B7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Nguyên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ân</w:t>
            </w:r>
            <w:proofErr w:type="spellEnd"/>
          </w:p>
          <w:p w14:paraId="333B3791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</w:p>
        </w:tc>
      </w:tr>
      <w:tr w:rsidR="000061C2" w:rsidRPr="009C5782" w14:paraId="7A9679AB" w14:textId="77777777" w:rsidTr="00A531DC">
        <w:trPr>
          <w:trHeight w:val="907"/>
        </w:trPr>
        <w:tc>
          <w:tcPr>
            <w:tcW w:w="58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D823340" w14:textId="77777777" w:rsidR="0093027A" w:rsidRDefault="0093027A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-for </w:t>
            </w:r>
          </w:p>
          <w:p w14:paraId="140728D8" w14:textId="56F4C762" w:rsidR="0093027A" w:rsidRDefault="0093027A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-for each </w:t>
            </w:r>
          </w:p>
          <w:p w14:paraId="020FE4EE" w14:textId="1054D8C1" w:rsidR="0093027A" w:rsidRDefault="0093027A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-</w:t>
            </w:r>
            <w:proofErr w:type="spellStart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Math.floor</w:t>
            </w:r>
            <w:proofErr w:type="spellEnd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</w:t>
            </w:r>
          </w:p>
          <w:p w14:paraId="5D63F9CB" w14:textId="3D0ADC09" w:rsidR="0093027A" w:rsidRDefault="0093027A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-</w:t>
            </w:r>
            <w:proofErr w:type="spellStart"/>
            <w:proofErr w:type="gramStart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math.round</w:t>
            </w:r>
            <w:proofErr w:type="spellEnd"/>
            <w:proofErr w:type="gramEnd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</w:t>
            </w:r>
          </w:p>
          <w:p w14:paraId="04B47501" w14:textId="766C2F9D" w:rsidR="0093027A" w:rsidRDefault="0093027A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-do while </w:t>
            </w:r>
          </w:p>
          <w:p w14:paraId="4DFD686C" w14:textId="24B2B3E0" w:rsidR="0093027A" w:rsidRDefault="0093027A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-regex</w:t>
            </w:r>
          </w:p>
          <w:p w14:paraId="27415C92" w14:textId="229485D1" w:rsidR="0093027A" w:rsidRDefault="0093027A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-&amp;</w:t>
            </w:r>
            <w:proofErr w:type="spellStart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nbsp</w:t>
            </w:r>
            <w:proofErr w:type="spellEnd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</w:t>
            </w:r>
          </w:p>
          <w:p w14:paraId="0B82D523" w14:textId="1B061D6E" w:rsidR="0093027A" w:rsidRDefault="0093027A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-</w:t>
            </w:r>
            <w:proofErr w:type="spellStart"/>
            <w:proofErr w:type="gramStart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math.random</w:t>
            </w:r>
            <w:proofErr w:type="spellEnd"/>
            <w:proofErr w:type="gramEnd"/>
          </w:p>
          <w:p w14:paraId="2C59BF26" w14:textId="05FCD1FF" w:rsidR="0093027A" w:rsidRDefault="0093027A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-</w:t>
            </w:r>
            <w:proofErr w:type="spellStart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hoán</w:t>
            </w:r>
            <w:proofErr w:type="spellEnd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đổi</w:t>
            </w:r>
            <w:proofErr w:type="spellEnd"/>
          </w:p>
          <w:p w14:paraId="517003DB" w14:textId="1E2EDFF7" w:rsidR="0093027A" w:rsidRDefault="0093027A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-</w:t>
            </w:r>
            <w:proofErr w:type="spellStart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đệ</w:t>
            </w:r>
            <w:proofErr w:type="spellEnd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quy</w:t>
            </w:r>
            <w:proofErr w:type="spellEnd"/>
          </w:p>
          <w:p w14:paraId="419F97EF" w14:textId="77777777" w:rsidR="0093027A" w:rsidRDefault="0093027A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</w:p>
          <w:p w14:paraId="1F73B5B8" w14:textId="77777777" w:rsidR="0093027A" w:rsidRDefault="0093027A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</w:p>
          <w:p w14:paraId="112C7A67" w14:textId="789021B8" w:rsidR="004F265E" w:rsidRPr="00CD3CEE" w:rsidRDefault="004F265E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</w:p>
        </w:tc>
        <w:tc>
          <w:tcPr>
            <w:tcW w:w="32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607C89" w14:textId="62C6D107" w:rsidR="000061C2" w:rsidRPr="00A531DC" w:rsidRDefault="000061C2" w:rsidP="00A531DC">
            <w:pPr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</w:pPr>
          </w:p>
        </w:tc>
      </w:tr>
    </w:tbl>
    <w:p w14:paraId="78A4AC3D" w14:textId="36E49EBD" w:rsidR="00625AF7" w:rsidRPr="00F46C59" w:rsidRDefault="002E70CA" w:rsidP="00536C8E">
      <w:pPr>
        <w:spacing w:before="307" w:line="308" w:lineRule="exact"/>
        <w:ind w:firstLine="142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hành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độ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cải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iến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proofErr w:type="gram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uần</w:t>
      </w:r>
      <w:proofErr w:type="spellEnd"/>
      <w:r w:rsidR="00535E95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54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ới</w:t>
      </w:r>
      <w:proofErr w:type="spellEnd"/>
      <w:proofErr w:type="gramEnd"/>
    </w:p>
    <w:p w14:paraId="60708C51" w14:textId="22B843E0" w:rsidR="00625AF7" w:rsidRPr="00F46C59" w:rsidRDefault="002E70CA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ặt</w:t>
      </w:r>
      <w:proofErr w:type="spellEnd"/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ành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ộng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eo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iêu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uẩn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SMART,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ấm</w:t>
      </w:r>
      <w:proofErr w:type="spellEnd"/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iểm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ừ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1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ến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4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eo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mô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ả</w:t>
      </w:r>
      <w:proofErr w:type="spellEnd"/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hóa</w:t>
      </w:r>
      <w:proofErr w:type="spellEnd"/>
      <w:r w:rsidRPr="00F46C59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="00501951" w:rsidRPr="00F46C59">
        <w:rPr>
          <w:rFonts w:ascii="Times New Roman" w:hAnsi="Times New Roman" w:cs="Times New Roman"/>
          <w:sz w:val="26"/>
          <w:szCs w:val="26"/>
        </w:rPr>
        <w:t>Kanban.</w:t>
      </w:r>
    </w:p>
    <w:p w14:paraId="58C3F417" w14:textId="77777777" w:rsidR="00501951" w:rsidRPr="00F46C59" w:rsidRDefault="00501951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55"/>
        <w:gridCol w:w="2100"/>
        <w:gridCol w:w="435"/>
        <w:gridCol w:w="435"/>
        <w:gridCol w:w="435"/>
        <w:gridCol w:w="450"/>
        <w:gridCol w:w="895"/>
      </w:tblGrid>
      <w:tr w:rsidR="00625AF7" w:rsidRPr="00F46C59" w14:paraId="2619C6DE" w14:textId="77777777" w:rsidTr="00962B72">
        <w:trPr>
          <w:trHeight w:val="505"/>
        </w:trPr>
        <w:tc>
          <w:tcPr>
            <w:tcW w:w="4455" w:type="dxa"/>
            <w:vAlign w:val="center"/>
          </w:tcPr>
          <w:p w14:paraId="7077E913" w14:textId="77777777" w:rsidR="00625AF7" w:rsidRPr="00F46C59" w:rsidRDefault="002E70CA" w:rsidP="00501951">
            <w:pPr>
              <w:pStyle w:val="TableParagraph"/>
              <w:spacing w:line="237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ộng</w:t>
            </w:r>
            <w:proofErr w:type="spellEnd"/>
          </w:p>
        </w:tc>
        <w:tc>
          <w:tcPr>
            <w:tcW w:w="2100" w:type="dxa"/>
          </w:tcPr>
          <w:p w14:paraId="43356C1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381C297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5413192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BBA0380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2A254721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95" w:type="dxa"/>
          </w:tcPr>
          <w:p w14:paraId="732679C1" w14:textId="77777777" w:rsidR="00625AF7" w:rsidRPr="00F46C59" w:rsidRDefault="00F3234E" w:rsidP="00501951">
            <w:pPr>
              <w:pStyle w:val="TableParagraph"/>
              <w:spacing w:before="250" w:line="234" w:lineRule="exact"/>
              <w:ind w:left="139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</w:t>
            </w:r>
            <w:r w:rsidR="002E70CA"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ổng</w:t>
            </w:r>
            <w:proofErr w:type="spellEnd"/>
          </w:p>
        </w:tc>
      </w:tr>
      <w:tr w:rsidR="00625AF7" w:rsidRPr="00F46C59" w14:paraId="633E22F2" w14:textId="77777777" w:rsidTr="00962B72">
        <w:trPr>
          <w:trHeight w:val="760"/>
        </w:trPr>
        <w:tc>
          <w:tcPr>
            <w:tcW w:w="4455" w:type="dxa"/>
          </w:tcPr>
          <w:p w14:paraId="45EEFFE6" w14:textId="68D38312" w:rsidR="00625AF7" w:rsidRPr="00F46C59" w:rsidRDefault="00625AF7" w:rsidP="00956D77">
            <w:pPr>
              <w:pStyle w:val="TableParagraph"/>
              <w:spacing w:line="238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00" w:type="dxa"/>
          </w:tcPr>
          <w:p w14:paraId="7CDBFEC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ECB2664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28C800D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31955A2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4DF6D25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95" w:type="dxa"/>
          </w:tcPr>
          <w:p w14:paraId="10F006B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1CF8BE8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723735FE" w14:textId="7F592F1E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cốt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lõi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của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tuần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tới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95"/>
        <w:gridCol w:w="1920"/>
      </w:tblGrid>
      <w:tr w:rsidR="00625AF7" w:rsidRPr="00F46C59" w14:paraId="1C8EB04C" w14:textId="77777777" w:rsidTr="00AE67DC">
        <w:trPr>
          <w:trHeight w:val="505"/>
        </w:trPr>
        <w:tc>
          <w:tcPr>
            <w:tcW w:w="7095" w:type="dxa"/>
            <w:vAlign w:val="center"/>
          </w:tcPr>
          <w:p w14:paraId="4B1F54FF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ụ</w:t>
            </w:r>
            <w:proofErr w:type="spellEnd"/>
          </w:p>
        </w:tc>
        <w:tc>
          <w:tcPr>
            <w:tcW w:w="1920" w:type="dxa"/>
            <w:vAlign w:val="center"/>
          </w:tcPr>
          <w:p w14:paraId="0C0CA111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hời</w:t>
            </w:r>
            <w:proofErr w:type="spellEnd"/>
          </w:p>
          <w:p w14:paraId="5B8BC844" w14:textId="77777777" w:rsidR="00625AF7" w:rsidRPr="00F46C59" w:rsidRDefault="002E70CA" w:rsidP="00501951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ướ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ính</w:t>
            </w:r>
            <w:proofErr w:type="spellEnd"/>
          </w:p>
        </w:tc>
      </w:tr>
      <w:tr w:rsidR="0067474F" w:rsidRPr="00F46C59" w14:paraId="2C4B2A1C" w14:textId="77777777" w:rsidTr="00AE67DC">
        <w:trPr>
          <w:trHeight w:val="250"/>
        </w:trPr>
        <w:tc>
          <w:tcPr>
            <w:tcW w:w="7095" w:type="dxa"/>
          </w:tcPr>
          <w:p w14:paraId="3DDECA72" w14:textId="004DF315" w:rsidR="0067474F" w:rsidRDefault="0067474F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27095694" w14:textId="49731191" w:rsidR="0067474F" w:rsidRDefault="004D4A13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 w:rsidR="000675F7" w:rsidRPr="00F46C59" w14:paraId="3A0F3156" w14:textId="77777777" w:rsidTr="00AE67DC">
        <w:trPr>
          <w:trHeight w:val="250"/>
        </w:trPr>
        <w:tc>
          <w:tcPr>
            <w:tcW w:w="7095" w:type="dxa"/>
          </w:tcPr>
          <w:p w14:paraId="4641CBE7" w14:textId="776E7A54" w:rsidR="000675F7" w:rsidRDefault="000675F7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6538407F" w14:textId="6457CE0B" w:rsidR="000675F7" w:rsidRDefault="004D4A13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 w:rsidR="0027641C" w:rsidRPr="00F46C59" w14:paraId="0E115199" w14:textId="77777777" w:rsidTr="00AE67DC">
        <w:trPr>
          <w:trHeight w:val="250"/>
        </w:trPr>
        <w:tc>
          <w:tcPr>
            <w:tcW w:w="7095" w:type="dxa"/>
          </w:tcPr>
          <w:p w14:paraId="37CFD39E" w14:textId="33610678" w:rsidR="0027641C" w:rsidRDefault="0027641C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3AF6185C" w14:textId="2C41E803" w:rsidR="0027641C" w:rsidRDefault="00BF6C42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</w:tbl>
    <w:p w14:paraId="32B0C21C" w14:textId="77777777" w:rsidR="002E70CA" w:rsidRPr="00F46C59" w:rsidRDefault="002E70CA">
      <w:pPr>
        <w:rPr>
          <w:rFonts w:ascii="Times New Roman" w:hAnsi="Times New Roman" w:cs="Times New Roman"/>
          <w:sz w:val="26"/>
          <w:szCs w:val="26"/>
        </w:rPr>
      </w:pPr>
    </w:p>
    <w:sectPr w:rsidR="002E70CA" w:rsidRPr="00F46C59">
      <w:pgSz w:w="12240" w:h="15840"/>
      <w:pgMar w:top="1580" w:right="1380" w:bottom="1080" w:left="1200" w:header="0" w:footer="89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4B5139" w14:textId="77777777" w:rsidR="0075396F" w:rsidRDefault="0075396F">
      <w:r>
        <w:separator/>
      </w:r>
    </w:p>
  </w:endnote>
  <w:endnote w:type="continuationSeparator" w:id="0">
    <w:p w14:paraId="5F44B556" w14:textId="77777777" w:rsidR="0075396F" w:rsidRDefault="007539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erif">
    <w:altName w:val="Cambria"/>
    <w:charset w:val="00"/>
    <w:family w:val="roman"/>
    <w:pitch w:val="variable"/>
    <w:sig w:usb0="E00002FF" w:usb1="500078FF" w:usb2="0000002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7D693" w14:textId="77777777" w:rsidR="00625AF7" w:rsidRDefault="0046002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4872" behindDoc="1" locked="0" layoutInCell="1" allowOverlap="1" wp14:anchorId="40F6B4DB" wp14:editId="53850728">
              <wp:simplePos x="0" y="0"/>
              <wp:positionH relativeFrom="page">
                <wp:posOffset>1362075</wp:posOffset>
              </wp:positionH>
              <wp:positionV relativeFrom="page">
                <wp:posOffset>9363075</wp:posOffset>
              </wp:positionV>
              <wp:extent cx="6229350" cy="609600"/>
              <wp:effectExtent l="0" t="0" r="0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229350" cy="609600"/>
                        <a:chOff x="2145" y="14745"/>
                        <a:chExt cx="9810" cy="960"/>
                      </a:xfrm>
                    </wpg:grpSpPr>
                    <pic:pic xmlns:pic="http://schemas.openxmlformats.org/drawingml/2006/picture">
                      <pic:nvPicPr>
                        <pic:cNvPr id="2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475" y="14745"/>
                          <a:ext cx="9480" cy="4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325" y="14745"/>
                          <a:ext cx="1980" cy="96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145" y="14805"/>
                          <a:ext cx="210" cy="21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CB645D4" id="Group 1" o:spid="_x0000_s1026" style="position:absolute;margin-left:107.25pt;margin-top:737.25pt;width:490.5pt;height:48pt;z-index:-11608;mso-position-horizontal-relative:page;mso-position-vertical-relative:page" coordorigin="2145,14745" coordsize="9810,96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7" type="#_x0000_t75" style="position:absolute;left:2475;top:14745;width:9480;height:4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">
                <v:imagedata r:id="rId4" o:title=""/>
              </v:shape>
              <v:shape id="Picture 3" o:spid="_x0000_s1028" type="#_x0000_t75" style="position:absolute;left:2325;top:14745;width:1980;height:9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">
                <v:imagedata r:id="rId5" o:title=""/>
              </v:shape>
              <v:shape id="Picture 2" o:spid="_x0000_s1029" type="#_x0000_t75" style="position:absolute;left:2145;top:14805;width:210;height:2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">
                <v:imagedata r:id="rId6" o:title=""/>
              </v:shape>
              <w10:wrap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A88F02" w14:textId="77777777" w:rsidR="0075396F" w:rsidRDefault="0075396F">
      <w:r>
        <w:separator/>
      </w:r>
    </w:p>
  </w:footnote>
  <w:footnote w:type="continuationSeparator" w:id="0">
    <w:p w14:paraId="72AFC16B" w14:textId="77777777" w:rsidR="0075396F" w:rsidRDefault="007539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99E44" w14:textId="77777777" w:rsidR="00625AF7" w:rsidRDefault="0046002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4848" behindDoc="1" locked="0" layoutInCell="1" allowOverlap="1" wp14:anchorId="15FE276C" wp14:editId="523B1DE5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09650"/>
              <wp:effectExtent l="0" t="0" r="0" b="0"/>
              <wp:wrapNone/>
              <wp:docPr id="5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2400" cy="1009650"/>
                        <a:chOff x="0" y="0"/>
                        <a:chExt cx="12240" cy="1590"/>
                      </a:xfrm>
                    </wpg:grpSpPr>
                    <wps:wsp>
                      <wps:cNvPr id="6" name="Freeform 8"/>
                      <wps:cNvSpPr>
                        <a:spLocks/>
                      </wps:cNvSpPr>
                      <wps:spPr bwMode="auto">
                        <a:xfrm>
                          <a:off x="0" y="0"/>
                          <a:ext cx="2" cy="2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0" y="0"/>
                            </a:cxn>
                            <a:cxn ang="0">
                              <a:pos x="0" y="0"/>
                            </a:cxn>
                          </a:cxnLst>
                          <a:rect l="0" t="0" r="r" b="b"/>
                          <a:pathLst>
                            <a:path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0" y="0"/>
                          <a:ext cx="2040" cy="159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8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40" cy="1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52172A9" id="Group 5" o:spid="_x0000_s1026" style="position:absolute;margin-left:0;margin-top:0;width:612pt;height:79.5pt;z-index:-11632;mso-position-horizontal-relative:page;mso-position-vertical-relative:page" coordsize="12240,159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">
              <v:shape id="Freeform 8" o:spid="_x0000_s1027" style="position:absolute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" path="m,l,xe" fillcolor="black" stroked="f">
                <v:path arrowok="t" o:connecttype="custom" o:connectlocs="0,0;0,0" o:connectangles="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8" type="#_x0000_t75" style="position:absolute;left:300;width:2040;height:1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">
                <v:imagedata r:id="rId3" o:title=""/>
              </v:shape>
              <v:shape id="Picture 6" o:spid="_x0000_s1029" type="#_x0000_t75" style="position:absolute;width:12240;height:1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">
                <v:imagedata r:id="rId4" o:title="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D2DAE"/>
    <w:multiLevelType w:val="multilevel"/>
    <w:tmpl w:val="5148BD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E3A5B02"/>
    <w:multiLevelType w:val="hybridMultilevel"/>
    <w:tmpl w:val="4058E02C"/>
    <w:lvl w:ilvl="0" w:tplc="A5A2DCE8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b/>
        <w:bCs/>
        <w:spacing w:val="-1"/>
        <w:w w:val="79"/>
        <w:sz w:val="26"/>
        <w:szCs w:val="26"/>
      </w:rPr>
    </w:lvl>
    <w:lvl w:ilvl="1" w:tplc="4AFE8958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864E0804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DB305190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6B3C7C74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DAD0E716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D92C0CD8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8BA1278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FE3CF7D0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2" w15:restartNumberingAfterBreak="0">
    <w:nsid w:val="509F1752"/>
    <w:multiLevelType w:val="hybridMultilevel"/>
    <w:tmpl w:val="9C0E7462"/>
    <w:lvl w:ilvl="0" w:tplc="657EEA10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spacing w:val="-1"/>
        <w:w w:val="79"/>
        <w:sz w:val="26"/>
        <w:szCs w:val="26"/>
      </w:rPr>
    </w:lvl>
    <w:lvl w:ilvl="1" w:tplc="EC54144C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F348BEBE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2482E0FA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57C46A5C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A990A974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7194A854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9DA658C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38DE1F72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3" w15:restartNumberingAfterBreak="0">
    <w:nsid w:val="5BFE6D7D"/>
    <w:multiLevelType w:val="hybridMultilevel"/>
    <w:tmpl w:val="3384DB36"/>
    <w:lvl w:ilvl="0" w:tplc="60E4A980">
      <w:start w:val="1"/>
      <w:numFmt w:val="decimal"/>
      <w:lvlText w:val="%1."/>
      <w:lvlJc w:val="left"/>
      <w:pPr>
        <w:ind w:left="1685" w:hanging="290"/>
      </w:pPr>
      <w:rPr>
        <w:rFonts w:ascii="Arial" w:eastAsia="Arial" w:hAnsi="Arial" w:cs="Arial" w:hint="default"/>
        <w:b/>
        <w:bCs/>
        <w:spacing w:val="-1"/>
        <w:w w:val="102"/>
        <w:sz w:val="26"/>
        <w:szCs w:val="26"/>
      </w:rPr>
    </w:lvl>
    <w:lvl w:ilvl="1" w:tplc="3C7603F4">
      <w:numFmt w:val="bullet"/>
      <w:lvlText w:val="•"/>
      <w:lvlJc w:val="left"/>
      <w:pPr>
        <w:ind w:left="2478" w:hanging="290"/>
      </w:pPr>
      <w:rPr>
        <w:rFonts w:hint="default"/>
      </w:rPr>
    </w:lvl>
    <w:lvl w:ilvl="2" w:tplc="F3D282D8">
      <w:numFmt w:val="bullet"/>
      <w:lvlText w:val="•"/>
      <w:lvlJc w:val="left"/>
      <w:pPr>
        <w:ind w:left="3276" w:hanging="290"/>
      </w:pPr>
      <w:rPr>
        <w:rFonts w:hint="default"/>
      </w:rPr>
    </w:lvl>
    <w:lvl w:ilvl="3" w:tplc="FFE48808">
      <w:numFmt w:val="bullet"/>
      <w:lvlText w:val="•"/>
      <w:lvlJc w:val="left"/>
      <w:pPr>
        <w:ind w:left="4074" w:hanging="290"/>
      </w:pPr>
      <w:rPr>
        <w:rFonts w:hint="default"/>
      </w:rPr>
    </w:lvl>
    <w:lvl w:ilvl="4" w:tplc="0562D996">
      <w:numFmt w:val="bullet"/>
      <w:lvlText w:val="•"/>
      <w:lvlJc w:val="left"/>
      <w:pPr>
        <w:ind w:left="4872" w:hanging="290"/>
      </w:pPr>
      <w:rPr>
        <w:rFonts w:hint="default"/>
      </w:rPr>
    </w:lvl>
    <w:lvl w:ilvl="5" w:tplc="0C44F3D6">
      <w:numFmt w:val="bullet"/>
      <w:lvlText w:val="•"/>
      <w:lvlJc w:val="left"/>
      <w:pPr>
        <w:ind w:left="5670" w:hanging="290"/>
      </w:pPr>
      <w:rPr>
        <w:rFonts w:hint="default"/>
      </w:rPr>
    </w:lvl>
    <w:lvl w:ilvl="6" w:tplc="0CD811B2">
      <w:numFmt w:val="bullet"/>
      <w:lvlText w:val="•"/>
      <w:lvlJc w:val="left"/>
      <w:pPr>
        <w:ind w:left="6468" w:hanging="290"/>
      </w:pPr>
      <w:rPr>
        <w:rFonts w:hint="default"/>
      </w:rPr>
    </w:lvl>
    <w:lvl w:ilvl="7" w:tplc="40EC1034">
      <w:numFmt w:val="bullet"/>
      <w:lvlText w:val="•"/>
      <w:lvlJc w:val="left"/>
      <w:pPr>
        <w:ind w:left="7266" w:hanging="290"/>
      </w:pPr>
      <w:rPr>
        <w:rFonts w:hint="default"/>
      </w:rPr>
    </w:lvl>
    <w:lvl w:ilvl="8" w:tplc="F1002CBC">
      <w:numFmt w:val="bullet"/>
      <w:lvlText w:val="•"/>
      <w:lvlJc w:val="left"/>
      <w:pPr>
        <w:ind w:left="8064" w:hanging="290"/>
      </w:pPr>
      <w:rPr>
        <w:rFonts w:hint="default"/>
      </w:rPr>
    </w:lvl>
  </w:abstractNum>
  <w:abstractNum w:abstractNumId="4" w15:restartNumberingAfterBreak="0">
    <w:nsid w:val="743D0ADE"/>
    <w:multiLevelType w:val="hybridMultilevel"/>
    <w:tmpl w:val="191CAF56"/>
    <w:lvl w:ilvl="0" w:tplc="4F54E078">
      <w:numFmt w:val="bullet"/>
      <w:lvlText w:val="-"/>
      <w:lvlJc w:val="left"/>
      <w:pPr>
        <w:ind w:left="720" w:hanging="360"/>
      </w:pPr>
      <w:rPr>
        <w:rFonts w:ascii="Times New Roman" w:eastAsia="Noto Serif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8598837">
    <w:abstractNumId w:val="1"/>
  </w:num>
  <w:num w:numId="2" w16cid:durableId="1303078936">
    <w:abstractNumId w:val="2"/>
  </w:num>
  <w:num w:numId="3" w16cid:durableId="2118788350">
    <w:abstractNumId w:val="3"/>
  </w:num>
  <w:num w:numId="4" w16cid:durableId="1109348287">
    <w:abstractNumId w:val="0"/>
  </w:num>
  <w:num w:numId="5" w16cid:durableId="184990799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MzcwMjIzNTczNTZX0lEKTi0uzszPAykwrQUACCZ00CwAAAA="/>
  </w:docVars>
  <w:rsids>
    <w:rsidRoot w:val="00625AF7"/>
    <w:rsid w:val="00005C11"/>
    <w:rsid w:val="000061C2"/>
    <w:rsid w:val="00007814"/>
    <w:rsid w:val="0003796B"/>
    <w:rsid w:val="00046A20"/>
    <w:rsid w:val="00051DD0"/>
    <w:rsid w:val="00051E8F"/>
    <w:rsid w:val="00061157"/>
    <w:rsid w:val="000675F7"/>
    <w:rsid w:val="000701FF"/>
    <w:rsid w:val="00085156"/>
    <w:rsid w:val="00097530"/>
    <w:rsid w:val="000A273F"/>
    <w:rsid w:val="000A3B97"/>
    <w:rsid w:val="000B0330"/>
    <w:rsid w:val="000B48BB"/>
    <w:rsid w:val="000C6340"/>
    <w:rsid w:val="000C7089"/>
    <w:rsid w:val="000F0F80"/>
    <w:rsid w:val="000F1AF8"/>
    <w:rsid w:val="00101C02"/>
    <w:rsid w:val="001062FC"/>
    <w:rsid w:val="00106E6D"/>
    <w:rsid w:val="00116AD3"/>
    <w:rsid w:val="00120324"/>
    <w:rsid w:val="00122C41"/>
    <w:rsid w:val="00130CAC"/>
    <w:rsid w:val="00144BBC"/>
    <w:rsid w:val="00145910"/>
    <w:rsid w:val="00145A85"/>
    <w:rsid w:val="00181961"/>
    <w:rsid w:val="00184F79"/>
    <w:rsid w:val="00186663"/>
    <w:rsid w:val="00192D74"/>
    <w:rsid w:val="001C70C8"/>
    <w:rsid w:val="0021227C"/>
    <w:rsid w:val="002136D4"/>
    <w:rsid w:val="00216F16"/>
    <w:rsid w:val="0023774F"/>
    <w:rsid w:val="0024798E"/>
    <w:rsid w:val="00253358"/>
    <w:rsid w:val="00257E59"/>
    <w:rsid w:val="0027641C"/>
    <w:rsid w:val="00277442"/>
    <w:rsid w:val="002950DC"/>
    <w:rsid w:val="002965ED"/>
    <w:rsid w:val="002A366A"/>
    <w:rsid w:val="002A3F77"/>
    <w:rsid w:val="002A6566"/>
    <w:rsid w:val="002C54FD"/>
    <w:rsid w:val="002C6284"/>
    <w:rsid w:val="002E70CA"/>
    <w:rsid w:val="002F4D41"/>
    <w:rsid w:val="00305EBB"/>
    <w:rsid w:val="003112D0"/>
    <w:rsid w:val="00334E1C"/>
    <w:rsid w:val="003525CE"/>
    <w:rsid w:val="003531F9"/>
    <w:rsid w:val="00356374"/>
    <w:rsid w:val="00357713"/>
    <w:rsid w:val="00364FFA"/>
    <w:rsid w:val="00367476"/>
    <w:rsid w:val="003917C2"/>
    <w:rsid w:val="0039417D"/>
    <w:rsid w:val="003966D3"/>
    <w:rsid w:val="003B10EC"/>
    <w:rsid w:val="003B474F"/>
    <w:rsid w:val="003B4BA9"/>
    <w:rsid w:val="003B53EC"/>
    <w:rsid w:val="003C5AAC"/>
    <w:rsid w:val="003D181B"/>
    <w:rsid w:val="003D6AB7"/>
    <w:rsid w:val="003E3E73"/>
    <w:rsid w:val="00415E71"/>
    <w:rsid w:val="00421F05"/>
    <w:rsid w:val="00430848"/>
    <w:rsid w:val="00437AFF"/>
    <w:rsid w:val="00450602"/>
    <w:rsid w:val="00456A8A"/>
    <w:rsid w:val="0046002D"/>
    <w:rsid w:val="004868B3"/>
    <w:rsid w:val="00496D6F"/>
    <w:rsid w:val="004A1266"/>
    <w:rsid w:val="004A2109"/>
    <w:rsid w:val="004B2D1B"/>
    <w:rsid w:val="004D4A13"/>
    <w:rsid w:val="004E6A62"/>
    <w:rsid w:val="004E7DF4"/>
    <w:rsid w:val="004F265E"/>
    <w:rsid w:val="004F5D88"/>
    <w:rsid w:val="00501951"/>
    <w:rsid w:val="00502457"/>
    <w:rsid w:val="00516E08"/>
    <w:rsid w:val="00522A4C"/>
    <w:rsid w:val="00527998"/>
    <w:rsid w:val="00534390"/>
    <w:rsid w:val="005347B0"/>
    <w:rsid w:val="00535E95"/>
    <w:rsid w:val="00536C8E"/>
    <w:rsid w:val="005374F3"/>
    <w:rsid w:val="00560478"/>
    <w:rsid w:val="00562142"/>
    <w:rsid w:val="005639E0"/>
    <w:rsid w:val="00580765"/>
    <w:rsid w:val="00583F59"/>
    <w:rsid w:val="0058616B"/>
    <w:rsid w:val="005967FD"/>
    <w:rsid w:val="005B25CE"/>
    <w:rsid w:val="005C417B"/>
    <w:rsid w:val="005C46ED"/>
    <w:rsid w:val="005D3133"/>
    <w:rsid w:val="005D4506"/>
    <w:rsid w:val="0060333B"/>
    <w:rsid w:val="006107BD"/>
    <w:rsid w:val="00625AF7"/>
    <w:rsid w:val="00626AC7"/>
    <w:rsid w:val="00635F1A"/>
    <w:rsid w:val="00636666"/>
    <w:rsid w:val="0065754B"/>
    <w:rsid w:val="00667A99"/>
    <w:rsid w:val="0067474F"/>
    <w:rsid w:val="006748E5"/>
    <w:rsid w:val="0067599E"/>
    <w:rsid w:val="00676442"/>
    <w:rsid w:val="006864A2"/>
    <w:rsid w:val="0069331E"/>
    <w:rsid w:val="00693E16"/>
    <w:rsid w:val="006C549A"/>
    <w:rsid w:val="006C5DAE"/>
    <w:rsid w:val="006D05E6"/>
    <w:rsid w:val="006E0852"/>
    <w:rsid w:val="006E17BA"/>
    <w:rsid w:val="006E62EE"/>
    <w:rsid w:val="00700328"/>
    <w:rsid w:val="00706AFD"/>
    <w:rsid w:val="00715C19"/>
    <w:rsid w:val="00740792"/>
    <w:rsid w:val="0075396F"/>
    <w:rsid w:val="00760F9A"/>
    <w:rsid w:val="0077171C"/>
    <w:rsid w:val="00783A7B"/>
    <w:rsid w:val="007866F0"/>
    <w:rsid w:val="00794BBD"/>
    <w:rsid w:val="00795EC2"/>
    <w:rsid w:val="007B25FE"/>
    <w:rsid w:val="007D14EF"/>
    <w:rsid w:val="007E2671"/>
    <w:rsid w:val="007E2B86"/>
    <w:rsid w:val="007F4A08"/>
    <w:rsid w:val="007F7E7F"/>
    <w:rsid w:val="00803CDD"/>
    <w:rsid w:val="00807AFC"/>
    <w:rsid w:val="0082057A"/>
    <w:rsid w:val="008402C3"/>
    <w:rsid w:val="00873BE7"/>
    <w:rsid w:val="00874A86"/>
    <w:rsid w:val="008763A5"/>
    <w:rsid w:val="00890041"/>
    <w:rsid w:val="008A3C0E"/>
    <w:rsid w:val="008B7E4C"/>
    <w:rsid w:val="008D4935"/>
    <w:rsid w:val="008E485F"/>
    <w:rsid w:val="009116AF"/>
    <w:rsid w:val="009144A1"/>
    <w:rsid w:val="00921FCA"/>
    <w:rsid w:val="00922657"/>
    <w:rsid w:val="0093027A"/>
    <w:rsid w:val="009368A2"/>
    <w:rsid w:val="00956D77"/>
    <w:rsid w:val="00962B72"/>
    <w:rsid w:val="0097124F"/>
    <w:rsid w:val="0099227E"/>
    <w:rsid w:val="00996992"/>
    <w:rsid w:val="009974C4"/>
    <w:rsid w:val="009A4BC3"/>
    <w:rsid w:val="009C5782"/>
    <w:rsid w:val="009D6C6A"/>
    <w:rsid w:val="009E6947"/>
    <w:rsid w:val="009F05F2"/>
    <w:rsid w:val="009F68BC"/>
    <w:rsid w:val="009F6F3F"/>
    <w:rsid w:val="00A16720"/>
    <w:rsid w:val="00A34440"/>
    <w:rsid w:val="00A34AD2"/>
    <w:rsid w:val="00A4121A"/>
    <w:rsid w:val="00A531DC"/>
    <w:rsid w:val="00A70A07"/>
    <w:rsid w:val="00A70D12"/>
    <w:rsid w:val="00A7653D"/>
    <w:rsid w:val="00A76742"/>
    <w:rsid w:val="00A80CC1"/>
    <w:rsid w:val="00AA63CF"/>
    <w:rsid w:val="00AA70BD"/>
    <w:rsid w:val="00AB5C9D"/>
    <w:rsid w:val="00AC4C40"/>
    <w:rsid w:val="00AC5A75"/>
    <w:rsid w:val="00AC68BB"/>
    <w:rsid w:val="00AE0740"/>
    <w:rsid w:val="00AE443A"/>
    <w:rsid w:val="00AE67DC"/>
    <w:rsid w:val="00AF18A2"/>
    <w:rsid w:val="00B136CC"/>
    <w:rsid w:val="00B16520"/>
    <w:rsid w:val="00B17E36"/>
    <w:rsid w:val="00B2034C"/>
    <w:rsid w:val="00B262B3"/>
    <w:rsid w:val="00B405BE"/>
    <w:rsid w:val="00B426B4"/>
    <w:rsid w:val="00B43107"/>
    <w:rsid w:val="00B551F7"/>
    <w:rsid w:val="00B76DE0"/>
    <w:rsid w:val="00B8586A"/>
    <w:rsid w:val="00BA52FE"/>
    <w:rsid w:val="00BC46FA"/>
    <w:rsid w:val="00BD1641"/>
    <w:rsid w:val="00BE7827"/>
    <w:rsid w:val="00BF6C42"/>
    <w:rsid w:val="00C007A8"/>
    <w:rsid w:val="00C1141C"/>
    <w:rsid w:val="00C14C80"/>
    <w:rsid w:val="00C16B53"/>
    <w:rsid w:val="00C16B8D"/>
    <w:rsid w:val="00C346C6"/>
    <w:rsid w:val="00C4330D"/>
    <w:rsid w:val="00C54CED"/>
    <w:rsid w:val="00C80240"/>
    <w:rsid w:val="00C8078A"/>
    <w:rsid w:val="00C87F88"/>
    <w:rsid w:val="00C90EE4"/>
    <w:rsid w:val="00CC0E2E"/>
    <w:rsid w:val="00CD2491"/>
    <w:rsid w:val="00CD2992"/>
    <w:rsid w:val="00CD2F08"/>
    <w:rsid w:val="00CD3CEE"/>
    <w:rsid w:val="00CD5199"/>
    <w:rsid w:val="00CE3DCB"/>
    <w:rsid w:val="00CF142A"/>
    <w:rsid w:val="00CF7B16"/>
    <w:rsid w:val="00D00FCA"/>
    <w:rsid w:val="00D119FB"/>
    <w:rsid w:val="00D1602F"/>
    <w:rsid w:val="00D1700E"/>
    <w:rsid w:val="00D20492"/>
    <w:rsid w:val="00D20991"/>
    <w:rsid w:val="00D21745"/>
    <w:rsid w:val="00D34AEA"/>
    <w:rsid w:val="00D462B8"/>
    <w:rsid w:val="00D500C7"/>
    <w:rsid w:val="00D5226D"/>
    <w:rsid w:val="00D55AE3"/>
    <w:rsid w:val="00D64C78"/>
    <w:rsid w:val="00D70328"/>
    <w:rsid w:val="00D8434E"/>
    <w:rsid w:val="00D91AF6"/>
    <w:rsid w:val="00DA74D6"/>
    <w:rsid w:val="00DB24D6"/>
    <w:rsid w:val="00DB4328"/>
    <w:rsid w:val="00DD0E70"/>
    <w:rsid w:val="00DE069E"/>
    <w:rsid w:val="00DE15EB"/>
    <w:rsid w:val="00DE366B"/>
    <w:rsid w:val="00DE4DF3"/>
    <w:rsid w:val="00DF3511"/>
    <w:rsid w:val="00DF602B"/>
    <w:rsid w:val="00E035AA"/>
    <w:rsid w:val="00E03DE5"/>
    <w:rsid w:val="00E167EF"/>
    <w:rsid w:val="00E37887"/>
    <w:rsid w:val="00E50ACD"/>
    <w:rsid w:val="00E55CEE"/>
    <w:rsid w:val="00E83DF0"/>
    <w:rsid w:val="00E902B5"/>
    <w:rsid w:val="00E90649"/>
    <w:rsid w:val="00E912C5"/>
    <w:rsid w:val="00E9374C"/>
    <w:rsid w:val="00E967D9"/>
    <w:rsid w:val="00EA45A9"/>
    <w:rsid w:val="00EB01AB"/>
    <w:rsid w:val="00EC5FD5"/>
    <w:rsid w:val="00EC6A39"/>
    <w:rsid w:val="00ED08B7"/>
    <w:rsid w:val="00ED48CD"/>
    <w:rsid w:val="00ED63C0"/>
    <w:rsid w:val="00EF373A"/>
    <w:rsid w:val="00F0676E"/>
    <w:rsid w:val="00F06783"/>
    <w:rsid w:val="00F101C9"/>
    <w:rsid w:val="00F13F89"/>
    <w:rsid w:val="00F14776"/>
    <w:rsid w:val="00F14E80"/>
    <w:rsid w:val="00F17677"/>
    <w:rsid w:val="00F2101B"/>
    <w:rsid w:val="00F24114"/>
    <w:rsid w:val="00F31AE6"/>
    <w:rsid w:val="00F3234E"/>
    <w:rsid w:val="00F4184F"/>
    <w:rsid w:val="00F46C59"/>
    <w:rsid w:val="00F63546"/>
    <w:rsid w:val="00F7346B"/>
    <w:rsid w:val="00F75DD7"/>
    <w:rsid w:val="00F84C62"/>
    <w:rsid w:val="00F8560C"/>
    <w:rsid w:val="00F9674F"/>
    <w:rsid w:val="00FA4170"/>
    <w:rsid w:val="00FB15A3"/>
    <w:rsid w:val="00FD2ACA"/>
    <w:rsid w:val="00FE0538"/>
    <w:rsid w:val="00FE1822"/>
    <w:rsid w:val="00FF49C3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E8471FD"/>
  <w15:docId w15:val="{207E59FB-C1D0-41B5-A42A-4FA7B5091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Noto Serif" w:eastAsia="Noto Serif" w:hAnsi="Noto Serif" w:cs="Noto Serif"/>
    </w:rPr>
  </w:style>
  <w:style w:type="paragraph" w:styleId="Heading1">
    <w:name w:val="heading 1"/>
    <w:basedOn w:val="Normal"/>
    <w:uiPriority w:val="1"/>
    <w:qFormat/>
    <w:pPr>
      <w:spacing w:before="97"/>
      <w:ind w:left="197" w:right="38"/>
      <w:jc w:val="center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Heading2">
    <w:name w:val="heading 2"/>
    <w:basedOn w:val="Normal"/>
    <w:uiPriority w:val="1"/>
    <w:qFormat/>
    <w:pPr>
      <w:ind w:left="1395"/>
      <w:outlineLvl w:val="1"/>
    </w:pPr>
    <w:rPr>
      <w:rFonts w:ascii="Arial" w:eastAsia="Arial" w:hAnsi="Arial" w:cs="Arial"/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spacing w:before="55"/>
      <w:ind w:left="1380"/>
      <w:outlineLvl w:val="2"/>
    </w:pPr>
    <w:rPr>
      <w:rFonts w:ascii="Arial" w:eastAsia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6"/>
      <w:szCs w:val="26"/>
    </w:rPr>
  </w:style>
  <w:style w:type="paragraph" w:styleId="ListParagraph">
    <w:name w:val="List Paragraph"/>
    <w:basedOn w:val="Normal"/>
    <w:uiPriority w:val="1"/>
    <w:qFormat/>
    <w:pPr>
      <w:ind w:left="138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F46C59"/>
    <w:rPr>
      <w:color w:val="0000FF"/>
      <w:u w:val="single"/>
    </w:rPr>
  </w:style>
  <w:style w:type="character" w:customStyle="1" w:styleId="instancename">
    <w:name w:val="instancename"/>
    <w:basedOn w:val="DefaultParagraphFont"/>
    <w:rsid w:val="0077171C"/>
  </w:style>
  <w:style w:type="character" w:customStyle="1" w:styleId="accesshide">
    <w:name w:val="accesshide"/>
    <w:basedOn w:val="DefaultParagraphFont"/>
    <w:rsid w:val="007717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3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6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4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3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9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7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image" Target="media/image5.png"/><Relationship Id="rId1" Type="http://schemas.openxmlformats.org/officeDocument/2006/relationships/image" Target="media/image3.png"/><Relationship Id="rId6" Type="http://schemas.openxmlformats.org/officeDocument/2006/relationships/image" Target="media/image10.jpeg"/><Relationship Id="rId5" Type="http://schemas.openxmlformats.org/officeDocument/2006/relationships/image" Target="media/image9.png"/><Relationship Id="rId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73</Words>
  <Characters>2127</Characters>
  <Application>Microsoft Office Word</Application>
  <DocSecurity>0</DocSecurity>
  <Lines>17</Lines>
  <Paragraphs>4</Paragraphs>
  <ScaleCrop>false</ScaleCrop>
  <HeadingPairs>
    <vt:vector size="4" baseType="variant">
      <vt:variant>
        <vt:lpstr>Tiêu đề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all Creator</Company>
  <LinksUpToDate>false</LinksUpToDate>
  <CharactersWithSpaces>2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 Ninh</dc:creator>
  <cp:lastModifiedBy>Đức Đặng Trần Trí</cp:lastModifiedBy>
  <cp:revision>2</cp:revision>
  <dcterms:created xsi:type="dcterms:W3CDTF">2023-10-06T10:45:00Z</dcterms:created>
  <dcterms:modified xsi:type="dcterms:W3CDTF">2023-10-06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9-05-10T00:00:00Z</vt:filetime>
  </property>
</Properties>
</file>